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4840" w:rsidRPr="00A73EA7" w:rsidRDefault="00A73EA7">
      <w:pPr>
        <w:rPr>
          <w:b/>
        </w:rPr>
      </w:pPr>
      <w:r w:rsidRPr="00A73EA7">
        <w:rPr>
          <w:b/>
        </w:rPr>
        <w:t xml:space="preserve">SZKOŁA DOKTORSKA NAUK SPOŁECZNYCH </w:t>
      </w:r>
    </w:p>
    <w:p w:rsidR="00A73EA7" w:rsidRPr="00A73EA7" w:rsidRDefault="00A73EA7">
      <w:pPr>
        <w:rPr>
          <w:b/>
        </w:rPr>
      </w:pPr>
      <w:r w:rsidRPr="00A73EA7">
        <w:rPr>
          <w:b/>
        </w:rPr>
        <w:t>CV NAUKOWE KANDYDATA</w:t>
      </w:r>
    </w:p>
    <w:tbl>
      <w:tblPr>
        <w:tblStyle w:val="Tabela-Siatka"/>
        <w:tblW w:w="0" w:type="auto"/>
        <w:tblInd w:w="-714" w:type="dxa"/>
        <w:tblLook w:val="04A0" w:firstRow="1" w:lastRow="0" w:firstColumn="1" w:lastColumn="0" w:noHBand="0" w:noVBand="1"/>
      </w:tblPr>
      <w:tblGrid>
        <w:gridCol w:w="3403"/>
        <w:gridCol w:w="6373"/>
      </w:tblGrid>
      <w:tr w:rsidR="00A73EA7" w:rsidRPr="0000226A" w:rsidTr="007D622E">
        <w:tc>
          <w:tcPr>
            <w:tcW w:w="9776" w:type="dxa"/>
            <w:gridSpan w:val="2"/>
          </w:tcPr>
          <w:p w:rsidR="00A73EA7" w:rsidRPr="00C82210" w:rsidRDefault="00A73EA7" w:rsidP="007D622E">
            <w:pPr>
              <w:rPr>
                <w:sz w:val="24"/>
                <w:szCs w:val="24"/>
                <w:lang w:val="es-ES"/>
              </w:rPr>
            </w:pPr>
            <w:r w:rsidRPr="00C82210">
              <w:rPr>
                <w:sz w:val="24"/>
                <w:szCs w:val="24"/>
                <w:lang w:val="es-ES"/>
              </w:rPr>
              <w:t xml:space="preserve">Imię i nazwisko kadydata:  </w:t>
            </w:r>
          </w:p>
          <w:p w:rsidR="00A73EA7" w:rsidRPr="00C82210" w:rsidRDefault="00A73EA7" w:rsidP="007D622E">
            <w:pPr>
              <w:rPr>
                <w:sz w:val="24"/>
                <w:szCs w:val="24"/>
                <w:lang w:val="es-ES"/>
              </w:rPr>
            </w:pPr>
            <w:r w:rsidRPr="00C82210">
              <w:rPr>
                <w:sz w:val="24"/>
                <w:szCs w:val="24"/>
                <w:lang w:val="es-ES"/>
              </w:rPr>
              <w:t>Adres:</w:t>
            </w:r>
          </w:p>
          <w:p w:rsidR="00A73EA7" w:rsidRPr="00C82210" w:rsidRDefault="00A73EA7" w:rsidP="007D622E">
            <w:pPr>
              <w:rPr>
                <w:sz w:val="24"/>
                <w:szCs w:val="24"/>
                <w:lang w:val="es-ES"/>
              </w:rPr>
            </w:pPr>
            <w:r w:rsidRPr="00C82210">
              <w:rPr>
                <w:sz w:val="24"/>
                <w:szCs w:val="24"/>
                <w:lang w:val="es-ES"/>
              </w:rPr>
              <w:t xml:space="preserve">e-mail : </w:t>
            </w:r>
          </w:p>
          <w:p w:rsidR="00A73EA7" w:rsidRPr="0000226A" w:rsidRDefault="00A73EA7" w:rsidP="007D622E">
            <w:pPr>
              <w:rPr>
                <w:lang w:val="es-ES"/>
              </w:rPr>
            </w:pPr>
            <w:r w:rsidRPr="00C82210">
              <w:rPr>
                <w:sz w:val="24"/>
                <w:szCs w:val="24"/>
                <w:lang w:val="es-ES"/>
              </w:rPr>
              <w:t>Nr telefonu:</w:t>
            </w:r>
            <w:r>
              <w:rPr>
                <w:lang w:val="es-ES"/>
              </w:rPr>
              <w:t xml:space="preserve"> </w:t>
            </w:r>
          </w:p>
        </w:tc>
      </w:tr>
      <w:tr w:rsidR="00A73EA7" w:rsidRPr="00C82210" w:rsidTr="007D622E">
        <w:tc>
          <w:tcPr>
            <w:tcW w:w="9776" w:type="dxa"/>
            <w:gridSpan w:val="2"/>
          </w:tcPr>
          <w:p w:rsidR="00A73EA7" w:rsidRPr="00C82210" w:rsidRDefault="00A73EA7" w:rsidP="007D622E">
            <w:pPr>
              <w:rPr>
                <w:sz w:val="24"/>
                <w:szCs w:val="24"/>
                <w:lang w:val="es-ES"/>
              </w:rPr>
            </w:pPr>
          </w:p>
        </w:tc>
      </w:tr>
      <w:tr w:rsidR="00A73EA7" w:rsidRPr="00C82210" w:rsidTr="007D622E">
        <w:tc>
          <w:tcPr>
            <w:tcW w:w="9776" w:type="dxa"/>
            <w:gridSpan w:val="2"/>
          </w:tcPr>
          <w:p w:rsidR="00A73EA7" w:rsidRPr="00C82210" w:rsidRDefault="00A73EA7" w:rsidP="007D622E">
            <w:pPr>
              <w:jc w:val="center"/>
              <w:rPr>
                <w:b/>
              </w:rPr>
            </w:pPr>
            <w:r w:rsidRPr="00C82210">
              <w:rPr>
                <w:b/>
              </w:rPr>
              <w:t>WYKSZTAŁCENIE</w:t>
            </w:r>
          </w:p>
        </w:tc>
      </w:tr>
      <w:tr w:rsidR="00A73EA7" w:rsidRPr="00A73EA7" w:rsidTr="007D622E">
        <w:tc>
          <w:tcPr>
            <w:tcW w:w="3403" w:type="dxa"/>
          </w:tcPr>
          <w:p w:rsidR="00A73EA7" w:rsidRDefault="00A73EA7" w:rsidP="007D622E">
            <w:pPr>
              <w:pStyle w:val="Akapitzlist"/>
              <w:numPr>
                <w:ilvl w:val="0"/>
                <w:numId w:val="1"/>
              </w:numPr>
            </w:pPr>
            <w:r>
              <w:t>O</w:t>
            </w:r>
            <w:r w:rsidRPr="00EB2BEE">
              <w:t>statni</w:t>
            </w:r>
            <w:r>
              <w:t xml:space="preserve"> tytuł zawodowy </w:t>
            </w:r>
            <w:r w:rsidRPr="00EB2BEE">
              <w:t>stopień</w:t>
            </w:r>
            <w:r>
              <w:t xml:space="preserve"> i wcześniejsze: data uzyskania</w:t>
            </w:r>
            <w:r w:rsidRPr="00EB2BEE">
              <w:t>, nazw</w:t>
            </w:r>
            <w:r>
              <w:t>a</w:t>
            </w:r>
            <w:r w:rsidRPr="00EB2BEE">
              <w:t xml:space="preserve"> instytucji</w:t>
            </w:r>
            <w:r>
              <w:t xml:space="preserve"> (uczelnia, wydział)</w:t>
            </w:r>
            <w:r w:rsidRPr="00EB2BEE">
              <w:t>, tytuł pracy</w:t>
            </w:r>
            <w:r>
              <w:t xml:space="preserve">, promotor. </w:t>
            </w:r>
          </w:p>
          <w:p w:rsidR="00A73EA7" w:rsidRPr="00494CDF" w:rsidRDefault="00A73EA7" w:rsidP="007D622E">
            <w:pPr>
              <w:pStyle w:val="Akapitzlist"/>
              <w:numPr>
                <w:ilvl w:val="0"/>
                <w:numId w:val="1"/>
              </w:numPr>
            </w:pPr>
            <w:r>
              <w:t>Inne rozpoczęte/kontynuowane  studia np. doktoranckie (data rozpoczęcia, uczelnia, wydział, temat pracy)</w:t>
            </w:r>
          </w:p>
        </w:tc>
        <w:tc>
          <w:tcPr>
            <w:tcW w:w="6373" w:type="dxa"/>
          </w:tcPr>
          <w:p w:rsidR="00A73EA7" w:rsidRPr="00A73EA7" w:rsidRDefault="00A73EA7" w:rsidP="007D622E">
            <w:pPr>
              <w:rPr>
                <w:lang w:val="pl-PL"/>
              </w:rPr>
            </w:pPr>
          </w:p>
        </w:tc>
      </w:tr>
      <w:tr w:rsidR="00A73EA7" w:rsidRPr="00C82210" w:rsidTr="007D622E">
        <w:tc>
          <w:tcPr>
            <w:tcW w:w="9776" w:type="dxa"/>
            <w:gridSpan w:val="2"/>
          </w:tcPr>
          <w:p w:rsidR="00A73EA7" w:rsidRPr="00C82210" w:rsidRDefault="00A73EA7" w:rsidP="007D622E">
            <w:pPr>
              <w:tabs>
                <w:tab w:val="left" w:pos="252"/>
                <w:tab w:val="center" w:pos="4780"/>
              </w:tabs>
              <w:jc w:val="center"/>
              <w:rPr>
                <w:b/>
              </w:rPr>
            </w:pPr>
            <w:r w:rsidRPr="00C82210">
              <w:rPr>
                <w:b/>
              </w:rPr>
              <w:t>WYRÓŻNIENIA I NAGRODY</w:t>
            </w:r>
          </w:p>
        </w:tc>
      </w:tr>
      <w:tr w:rsidR="00A73EA7" w:rsidRPr="00A73EA7" w:rsidTr="007D622E">
        <w:tc>
          <w:tcPr>
            <w:tcW w:w="3403" w:type="dxa"/>
          </w:tcPr>
          <w:p w:rsidR="00A73EA7" w:rsidRPr="00A73EA7" w:rsidRDefault="00A73EA7" w:rsidP="007D622E">
            <w:pPr>
              <w:rPr>
                <w:b/>
                <w:lang w:val="pl-PL"/>
              </w:rPr>
            </w:pPr>
            <w:r w:rsidRPr="00A73EA7">
              <w:rPr>
                <w:b/>
                <w:lang w:val="pl-PL"/>
              </w:rPr>
              <w:t xml:space="preserve">Stypendia/Wyróżnienia/Nagrody </w:t>
            </w:r>
          </w:p>
          <w:p w:rsidR="00A73EA7" w:rsidRPr="00A73EA7" w:rsidRDefault="00A73EA7" w:rsidP="007D622E">
            <w:pPr>
              <w:rPr>
                <w:lang w:val="pl-PL"/>
              </w:rPr>
            </w:pPr>
            <w:r w:rsidRPr="00A73EA7">
              <w:rPr>
                <w:lang w:val="pl-PL"/>
              </w:rPr>
              <w:t>Proszę podać stypendia lub inne otrzymane wyróżnienia i nagrody, które są istotne dla projektu rozprawy doktorskiej.  (Dopuszczalne jest dodanie pod CV krótkiej charakterystyki  wyróżnienia  lub nagrody  np. za co  jest nagroda lub jakie są jej podstawowe kryteria.)</w:t>
            </w:r>
          </w:p>
        </w:tc>
        <w:tc>
          <w:tcPr>
            <w:tcW w:w="6373" w:type="dxa"/>
          </w:tcPr>
          <w:p w:rsidR="00A73EA7" w:rsidRPr="00A73EA7" w:rsidRDefault="00A73EA7" w:rsidP="007D622E">
            <w:pPr>
              <w:rPr>
                <w:lang w:val="pl-PL"/>
              </w:rPr>
            </w:pPr>
          </w:p>
        </w:tc>
      </w:tr>
      <w:tr w:rsidR="00A73EA7" w:rsidRPr="00C82210" w:rsidTr="007D622E">
        <w:tc>
          <w:tcPr>
            <w:tcW w:w="9776" w:type="dxa"/>
            <w:gridSpan w:val="2"/>
          </w:tcPr>
          <w:p w:rsidR="00A73EA7" w:rsidRPr="00C82210" w:rsidRDefault="00A73EA7" w:rsidP="007D622E">
            <w:pPr>
              <w:jc w:val="center"/>
              <w:rPr>
                <w:b/>
              </w:rPr>
            </w:pPr>
            <w:r w:rsidRPr="00C82210">
              <w:rPr>
                <w:b/>
              </w:rPr>
              <w:t>ISTOTNE DOŚWIADCZENIA</w:t>
            </w:r>
            <w:r>
              <w:rPr>
                <w:b/>
              </w:rPr>
              <w:t xml:space="preserve"> NAUKOWE</w:t>
            </w:r>
          </w:p>
        </w:tc>
      </w:tr>
      <w:tr w:rsidR="00A73EA7" w:rsidRPr="00A73EA7" w:rsidTr="007D622E">
        <w:tc>
          <w:tcPr>
            <w:tcW w:w="3403" w:type="dxa"/>
          </w:tcPr>
          <w:p w:rsidR="00A73EA7" w:rsidRPr="00A73EA7" w:rsidRDefault="00A73EA7" w:rsidP="007D622E">
            <w:pPr>
              <w:rPr>
                <w:b/>
                <w:lang w:val="pl-PL"/>
              </w:rPr>
            </w:pPr>
            <w:r w:rsidRPr="00A73EA7">
              <w:rPr>
                <w:b/>
                <w:lang w:val="pl-PL"/>
              </w:rPr>
              <w:t>DOŚWIADCZENIE NAUKOWE</w:t>
            </w:r>
          </w:p>
          <w:p w:rsidR="00A73EA7" w:rsidRPr="00A73EA7" w:rsidRDefault="00A73EA7" w:rsidP="007D622E">
            <w:pPr>
              <w:rPr>
                <w:lang w:val="pl-PL"/>
              </w:rPr>
            </w:pPr>
            <w:r w:rsidRPr="00A73EA7">
              <w:rPr>
                <w:lang w:val="pl-PL"/>
              </w:rPr>
              <w:t>Udział w projekcie badawczym, rola w projekcie, czas trwania projektu.</w:t>
            </w:r>
          </w:p>
          <w:p w:rsidR="00A73EA7" w:rsidRPr="00A73EA7" w:rsidRDefault="00A73EA7" w:rsidP="007D622E">
            <w:pPr>
              <w:rPr>
                <w:lang w:val="pl-PL"/>
              </w:rPr>
            </w:pPr>
            <w:r w:rsidRPr="00A73EA7">
              <w:rPr>
                <w:lang w:val="pl-PL"/>
              </w:rPr>
              <w:t>Wymień najważniejsze działania, aktywności, osiągnięcia.</w:t>
            </w:r>
          </w:p>
          <w:p w:rsidR="00A73EA7" w:rsidRPr="00A73EA7" w:rsidRDefault="00A73EA7" w:rsidP="007D622E">
            <w:pPr>
              <w:rPr>
                <w:lang w:val="pl-PL"/>
              </w:rPr>
            </w:pPr>
          </w:p>
          <w:p w:rsidR="00A73EA7" w:rsidRPr="00A73EA7" w:rsidRDefault="00A73EA7" w:rsidP="007D622E">
            <w:pPr>
              <w:rPr>
                <w:lang w:val="pl-PL"/>
              </w:rPr>
            </w:pPr>
          </w:p>
        </w:tc>
        <w:tc>
          <w:tcPr>
            <w:tcW w:w="6373" w:type="dxa"/>
          </w:tcPr>
          <w:p w:rsidR="00A73EA7" w:rsidRPr="00A73EA7" w:rsidRDefault="00A73EA7" w:rsidP="007D622E">
            <w:pPr>
              <w:rPr>
                <w:lang w:val="pl-PL"/>
              </w:rPr>
            </w:pPr>
          </w:p>
        </w:tc>
      </w:tr>
      <w:tr w:rsidR="00A73EA7" w:rsidRPr="00C82210" w:rsidTr="007D622E">
        <w:tc>
          <w:tcPr>
            <w:tcW w:w="9776" w:type="dxa"/>
            <w:gridSpan w:val="2"/>
          </w:tcPr>
          <w:p w:rsidR="00A73EA7" w:rsidRPr="00C82210" w:rsidRDefault="00A73EA7" w:rsidP="007D622E">
            <w:pPr>
              <w:jc w:val="center"/>
              <w:rPr>
                <w:b/>
              </w:rPr>
            </w:pPr>
            <w:r w:rsidRPr="00C82210">
              <w:rPr>
                <w:b/>
              </w:rPr>
              <w:t>PUBLIKACJE</w:t>
            </w:r>
          </w:p>
        </w:tc>
      </w:tr>
      <w:tr w:rsidR="00A73EA7" w:rsidRPr="00A73EA7" w:rsidTr="007D622E">
        <w:tc>
          <w:tcPr>
            <w:tcW w:w="3403" w:type="dxa"/>
          </w:tcPr>
          <w:p w:rsidR="00A73EA7" w:rsidRPr="00A73EA7" w:rsidRDefault="00A73EA7" w:rsidP="007D622E">
            <w:pPr>
              <w:rPr>
                <w:lang w:val="pl-PL"/>
              </w:rPr>
            </w:pPr>
            <w:r w:rsidRPr="00A73EA7">
              <w:rPr>
                <w:lang w:val="pl-PL"/>
              </w:rPr>
              <w:t>Proszę o podanie wszystkich publikacji recenzowanych i nierecenzowanych opublikowanych lub złożonych do druku.</w:t>
            </w:r>
          </w:p>
          <w:p w:rsidR="00A73EA7" w:rsidRPr="00A73EA7" w:rsidRDefault="00A73EA7" w:rsidP="007D622E">
            <w:pPr>
              <w:rPr>
                <w:lang w:val="pl-PL"/>
              </w:rPr>
            </w:pPr>
            <w:r w:rsidRPr="00A73EA7">
              <w:rPr>
                <w:lang w:val="pl-PL"/>
              </w:rPr>
              <w:t>(nazwa czasopisma, tytuł publikacji, data publikacji)</w:t>
            </w:r>
          </w:p>
        </w:tc>
        <w:tc>
          <w:tcPr>
            <w:tcW w:w="6373" w:type="dxa"/>
          </w:tcPr>
          <w:p w:rsidR="00A73EA7" w:rsidRPr="00A73EA7" w:rsidRDefault="00A73EA7" w:rsidP="007D622E">
            <w:pPr>
              <w:jc w:val="center"/>
              <w:rPr>
                <w:lang w:val="pl-PL"/>
              </w:rPr>
            </w:pPr>
          </w:p>
          <w:p w:rsidR="00A73EA7" w:rsidRPr="00A73EA7" w:rsidRDefault="00A73EA7" w:rsidP="007D622E">
            <w:pPr>
              <w:jc w:val="center"/>
              <w:rPr>
                <w:lang w:val="pl-PL"/>
              </w:rPr>
            </w:pPr>
          </w:p>
        </w:tc>
      </w:tr>
      <w:tr w:rsidR="00A73EA7" w:rsidRPr="00A73EA7" w:rsidTr="007D622E">
        <w:tc>
          <w:tcPr>
            <w:tcW w:w="9776" w:type="dxa"/>
            <w:gridSpan w:val="2"/>
          </w:tcPr>
          <w:p w:rsidR="00A73EA7" w:rsidRPr="00A73EA7" w:rsidRDefault="00A73EA7" w:rsidP="007D622E">
            <w:pPr>
              <w:jc w:val="center"/>
              <w:rPr>
                <w:b/>
                <w:lang w:val="pl-PL"/>
              </w:rPr>
            </w:pPr>
            <w:r w:rsidRPr="00A73EA7">
              <w:rPr>
                <w:b/>
                <w:lang w:val="pl-PL"/>
              </w:rPr>
              <w:t>KONFERENCJE (udział czynny z referatem)</w:t>
            </w:r>
          </w:p>
        </w:tc>
      </w:tr>
      <w:tr w:rsidR="00A73EA7" w:rsidRPr="00A73EA7" w:rsidTr="007D622E">
        <w:tc>
          <w:tcPr>
            <w:tcW w:w="3403" w:type="dxa"/>
          </w:tcPr>
          <w:p w:rsidR="00A73EA7" w:rsidRDefault="00A73EA7" w:rsidP="007D622E">
            <w:pPr>
              <w:rPr>
                <w:color w:val="FF0000"/>
                <w:lang w:val="pl-PL"/>
              </w:rPr>
            </w:pPr>
            <w:r w:rsidRPr="00A73EA7">
              <w:rPr>
                <w:lang w:val="pl-PL"/>
              </w:rPr>
              <w:t>Podać tytuł prezentacji, datę i miejsce wygłoszenia</w:t>
            </w:r>
            <w:r w:rsidRPr="00A73EA7">
              <w:rPr>
                <w:color w:val="FF0000"/>
                <w:lang w:val="pl-PL"/>
              </w:rPr>
              <w:t>.</w:t>
            </w:r>
          </w:p>
          <w:p w:rsidR="00A73EA7" w:rsidRDefault="00A73EA7" w:rsidP="007D622E">
            <w:pPr>
              <w:rPr>
                <w:lang w:val="pl-PL"/>
              </w:rPr>
            </w:pPr>
          </w:p>
          <w:p w:rsidR="00A73EA7" w:rsidRDefault="00A73EA7" w:rsidP="007D622E">
            <w:pPr>
              <w:rPr>
                <w:lang w:val="pl-PL"/>
              </w:rPr>
            </w:pPr>
          </w:p>
          <w:p w:rsidR="00A73EA7" w:rsidRPr="00A73EA7" w:rsidRDefault="00A73EA7" w:rsidP="007D622E">
            <w:pPr>
              <w:rPr>
                <w:lang w:val="pl-PL"/>
              </w:rPr>
            </w:pPr>
          </w:p>
        </w:tc>
        <w:tc>
          <w:tcPr>
            <w:tcW w:w="6373" w:type="dxa"/>
          </w:tcPr>
          <w:p w:rsidR="00A73EA7" w:rsidRPr="00A73EA7" w:rsidRDefault="00A73EA7" w:rsidP="007D622E">
            <w:pPr>
              <w:rPr>
                <w:lang w:val="pl-PL"/>
              </w:rPr>
            </w:pPr>
          </w:p>
          <w:p w:rsidR="00A73EA7" w:rsidRPr="00A73EA7" w:rsidRDefault="00A73EA7" w:rsidP="007D622E">
            <w:pPr>
              <w:rPr>
                <w:lang w:val="pl-PL"/>
              </w:rPr>
            </w:pPr>
          </w:p>
          <w:p w:rsidR="00A73EA7" w:rsidRPr="00A73EA7" w:rsidRDefault="00A73EA7" w:rsidP="007D622E">
            <w:pPr>
              <w:rPr>
                <w:lang w:val="pl-PL"/>
              </w:rPr>
            </w:pPr>
          </w:p>
        </w:tc>
      </w:tr>
      <w:tr w:rsidR="00A73EA7" w:rsidRPr="00A73EA7" w:rsidTr="007D622E">
        <w:tc>
          <w:tcPr>
            <w:tcW w:w="9776" w:type="dxa"/>
            <w:gridSpan w:val="2"/>
          </w:tcPr>
          <w:p w:rsidR="00A73EA7" w:rsidRPr="00A73EA7" w:rsidRDefault="00A73EA7" w:rsidP="007D622E">
            <w:pPr>
              <w:jc w:val="center"/>
              <w:rPr>
                <w:b/>
                <w:lang w:val="pl-PL"/>
              </w:rPr>
            </w:pPr>
            <w:r w:rsidRPr="00A73EA7">
              <w:rPr>
                <w:b/>
                <w:lang w:val="pl-PL"/>
              </w:rPr>
              <w:lastRenderedPageBreak/>
              <w:t xml:space="preserve">UDZIAŁ/CZŁONKOSTWO W ORGANIZACJACH I TOWARZYSTWACH </w:t>
            </w:r>
          </w:p>
        </w:tc>
      </w:tr>
      <w:tr w:rsidR="00A73EA7" w:rsidRPr="00A73EA7" w:rsidTr="007D622E">
        <w:tc>
          <w:tcPr>
            <w:tcW w:w="9776" w:type="dxa"/>
            <w:gridSpan w:val="2"/>
          </w:tcPr>
          <w:p w:rsidR="00A73EA7" w:rsidRPr="00A73EA7" w:rsidRDefault="00A73EA7" w:rsidP="007D622E">
            <w:pPr>
              <w:rPr>
                <w:lang w:val="pl-PL"/>
              </w:rPr>
            </w:pPr>
          </w:p>
          <w:p w:rsidR="00A73EA7" w:rsidRPr="00A73EA7" w:rsidRDefault="00A73EA7" w:rsidP="007D622E">
            <w:pPr>
              <w:rPr>
                <w:lang w:val="pl-PL"/>
              </w:rPr>
            </w:pPr>
          </w:p>
          <w:p w:rsidR="00A73EA7" w:rsidRPr="00A73EA7" w:rsidRDefault="00A73EA7" w:rsidP="007D622E">
            <w:pPr>
              <w:rPr>
                <w:lang w:val="pl-PL"/>
              </w:rPr>
            </w:pPr>
          </w:p>
        </w:tc>
      </w:tr>
      <w:tr w:rsidR="00A73EA7" w:rsidRPr="00C82210" w:rsidTr="007D622E">
        <w:tc>
          <w:tcPr>
            <w:tcW w:w="9776" w:type="dxa"/>
            <w:gridSpan w:val="2"/>
          </w:tcPr>
          <w:p w:rsidR="00A73EA7" w:rsidRPr="00C82210" w:rsidRDefault="00A73EA7" w:rsidP="007D622E">
            <w:pPr>
              <w:tabs>
                <w:tab w:val="left" w:pos="252"/>
                <w:tab w:val="center" w:pos="4780"/>
              </w:tabs>
              <w:rPr>
                <w:b/>
              </w:rPr>
            </w:pPr>
            <w:r w:rsidRPr="00A73EA7">
              <w:rPr>
                <w:b/>
                <w:lang w:val="pl-PL"/>
              </w:rPr>
              <w:tab/>
            </w:r>
            <w:r w:rsidRPr="00A73EA7">
              <w:rPr>
                <w:b/>
                <w:lang w:val="pl-PL"/>
              </w:rPr>
              <w:tab/>
            </w:r>
            <w:r w:rsidRPr="001E130F">
              <w:rPr>
                <w:b/>
              </w:rPr>
              <w:t>ZNAJOMOŚĆ JĘZYKA OBCEGO</w:t>
            </w:r>
          </w:p>
        </w:tc>
      </w:tr>
      <w:tr w:rsidR="00A73EA7" w:rsidRPr="00A73EA7" w:rsidTr="007D622E">
        <w:tc>
          <w:tcPr>
            <w:tcW w:w="3403" w:type="dxa"/>
          </w:tcPr>
          <w:p w:rsidR="00A73EA7" w:rsidRPr="00A73EA7" w:rsidRDefault="00A73EA7" w:rsidP="007D622E">
            <w:pPr>
              <w:tabs>
                <w:tab w:val="left" w:pos="252"/>
                <w:tab w:val="center" w:pos="4780"/>
              </w:tabs>
              <w:rPr>
                <w:lang w:val="pl-PL"/>
              </w:rPr>
            </w:pPr>
            <w:r w:rsidRPr="00A73EA7">
              <w:rPr>
                <w:lang w:val="pl-PL"/>
              </w:rPr>
              <w:t xml:space="preserve">Poziom znajomości (B1, B2, C1,C2), posiadane certyfikaty </w:t>
            </w:r>
          </w:p>
        </w:tc>
        <w:tc>
          <w:tcPr>
            <w:tcW w:w="6373" w:type="dxa"/>
          </w:tcPr>
          <w:p w:rsidR="00A73EA7" w:rsidRPr="00A73EA7" w:rsidRDefault="00A73EA7" w:rsidP="007D622E">
            <w:pPr>
              <w:tabs>
                <w:tab w:val="left" w:pos="252"/>
                <w:tab w:val="center" w:pos="4780"/>
              </w:tabs>
              <w:rPr>
                <w:lang w:val="pl-PL"/>
              </w:rPr>
            </w:pPr>
          </w:p>
        </w:tc>
      </w:tr>
    </w:tbl>
    <w:p w:rsidR="00A73EA7" w:rsidRDefault="00A73EA7">
      <w:pPr>
        <w:rPr>
          <w:lang w:val="pl-PL"/>
        </w:rPr>
      </w:pPr>
    </w:p>
    <w:p w:rsidR="00A73EA7" w:rsidRDefault="00A73EA7">
      <w:pPr>
        <w:rPr>
          <w:lang w:val="pl-PL"/>
        </w:rPr>
      </w:pPr>
    </w:p>
    <w:p w:rsidR="00A73EA7" w:rsidRDefault="00A73EA7">
      <w:pPr>
        <w:rPr>
          <w:lang w:val="pl-PL"/>
        </w:rPr>
      </w:pPr>
      <w:bookmarkStart w:id="0" w:name="_GoBack"/>
      <w:bookmarkEnd w:id="0"/>
    </w:p>
    <w:p w:rsidR="00A73EA7" w:rsidRPr="00A73EA7" w:rsidRDefault="00A73EA7" w:rsidP="00A73EA7">
      <w:pPr>
        <w:ind w:left="5664" w:firstLine="708"/>
        <w:rPr>
          <w:lang w:val="pl-PL"/>
        </w:rPr>
      </w:pPr>
      <w:r w:rsidRPr="00A73EA7">
        <w:rPr>
          <w:lang w:val="pl-PL"/>
        </w:rPr>
        <w:t>…………………………………………</w:t>
      </w:r>
    </w:p>
    <w:p w:rsidR="00A73EA7" w:rsidRPr="00A73EA7" w:rsidRDefault="00A73EA7" w:rsidP="00A73EA7">
      <w:pPr>
        <w:rPr>
          <w:lang w:val="pl-PL"/>
        </w:rPr>
      </w:pP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  <w:t xml:space="preserve">           podpis  kandydata</w:t>
      </w:r>
    </w:p>
    <w:p w:rsidR="00A73EA7" w:rsidRPr="00A73EA7" w:rsidRDefault="00A73EA7" w:rsidP="00A73EA7">
      <w:pPr>
        <w:rPr>
          <w:lang w:val="pl-PL"/>
        </w:rPr>
      </w:pPr>
    </w:p>
    <w:p w:rsidR="00A73EA7" w:rsidRPr="00A73EA7" w:rsidRDefault="00A73EA7" w:rsidP="00A73EA7">
      <w:pPr>
        <w:rPr>
          <w:lang w:val="pl-PL"/>
        </w:rPr>
      </w:pPr>
      <w:r w:rsidRPr="00A73EA7">
        <w:rPr>
          <w:lang w:val="pl-PL"/>
        </w:rPr>
        <w:t xml:space="preserve">POUCZENIE </w:t>
      </w:r>
    </w:p>
    <w:p w:rsidR="00A73EA7" w:rsidRPr="00A73EA7" w:rsidRDefault="00A73EA7" w:rsidP="00A73EA7">
      <w:pPr>
        <w:rPr>
          <w:lang w:val="pl-PL"/>
        </w:rPr>
      </w:pPr>
    </w:p>
    <w:p w:rsidR="00A73EA7" w:rsidRPr="00A73EA7" w:rsidRDefault="00A73EA7" w:rsidP="00A73EA7">
      <w:pPr>
        <w:rPr>
          <w:lang w:val="pl-PL"/>
        </w:rPr>
      </w:pPr>
      <w:r w:rsidRPr="00A73EA7">
        <w:rPr>
          <w:lang w:val="pl-PL"/>
        </w:rPr>
        <w:t xml:space="preserve">Pouczony/a o odpowiedzialności za składanie oświadczeń niezgodnych z prawdą, niniejszym oświadczam, że dane przedstawione w CV naukowym odpowiadają stanowi faktycznemu i są zgodne z prawdą. </w:t>
      </w:r>
    </w:p>
    <w:p w:rsidR="00A73EA7" w:rsidRPr="00A73EA7" w:rsidRDefault="00A73EA7" w:rsidP="00A73EA7">
      <w:pPr>
        <w:rPr>
          <w:lang w:val="pl-PL"/>
        </w:rPr>
      </w:pPr>
    </w:p>
    <w:p w:rsidR="00A73EA7" w:rsidRPr="00A73EA7" w:rsidRDefault="00A73EA7" w:rsidP="00A73EA7">
      <w:pPr>
        <w:rPr>
          <w:lang w:val="pl-PL"/>
        </w:rPr>
      </w:pPr>
      <w:r w:rsidRPr="00A73EA7">
        <w:rPr>
          <w:lang w:val="pl-PL"/>
        </w:rPr>
        <w:t>……………………………………</w:t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  <w:t>……………………………………………</w:t>
      </w:r>
    </w:p>
    <w:p w:rsidR="00A73EA7" w:rsidRPr="00A73EA7" w:rsidRDefault="00A73EA7" w:rsidP="00A73EA7">
      <w:pPr>
        <w:rPr>
          <w:lang w:val="pl-PL"/>
        </w:rPr>
      </w:pPr>
      <w:r w:rsidRPr="00A73EA7">
        <w:rPr>
          <w:lang w:val="pl-PL"/>
        </w:rPr>
        <w:t xml:space="preserve">Miejscowość, data </w:t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</w:r>
      <w:r w:rsidRPr="00A73EA7">
        <w:rPr>
          <w:lang w:val="pl-PL"/>
        </w:rPr>
        <w:tab/>
        <w:t>(czytelny podpis kandydata)</w:t>
      </w:r>
    </w:p>
    <w:p w:rsidR="00A73EA7" w:rsidRPr="00A73EA7" w:rsidRDefault="00A73EA7">
      <w:pPr>
        <w:rPr>
          <w:lang w:val="pl-PL"/>
        </w:rPr>
      </w:pPr>
    </w:p>
    <w:sectPr w:rsidR="00A73EA7" w:rsidRPr="00A73EA7" w:rsidSect="00A73EA7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B832A2"/>
    <w:multiLevelType w:val="hybridMultilevel"/>
    <w:tmpl w:val="5040131A"/>
    <w:lvl w:ilvl="0" w:tplc="1B5844F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zMTUyNjE3MTQzNTCyUdpeDU4uLM/DyQAsNaAB0dX9YsAAAA"/>
  </w:docVars>
  <w:rsids>
    <w:rsidRoot w:val="00A73EA7"/>
    <w:rsid w:val="002E4840"/>
    <w:rsid w:val="00A73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D9438"/>
  <w15:chartTrackingRefBased/>
  <w15:docId w15:val="{C263C70E-BFB5-46F2-B554-6125924CE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A73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73EA7"/>
    <w:pPr>
      <w:ind w:left="720"/>
      <w:contextualSpacing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5</Words>
  <Characters>1413</Characters>
  <Application>Microsoft Office Word</Application>
  <DocSecurity>0</DocSecurity>
  <Lines>11</Lines>
  <Paragraphs>3</Paragraphs>
  <ScaleCrop>false</ScaleCrop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1</cp:revision>
  <dcterms:created xsi:type="dcterms:W3CDTF">2023-07-10T12:08:00Z</dcterms:created>
  <dcterms:modified xsi:type="dcterms:W3CDTF">2023-07-10T12:14:00Z</dcterms:modified>
</cp:coreProperties>
</file>